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081A298B" w:rsidR="00165C2A" w:rsidRPr="00FA4EDD" w:rsidRDefault="007407D1" w:rsidP="00FA4EDD">
          <w:r w:rsidRPr="00FA4EDD">
            <w:t xml:space="preserve">Tuesday, </w:t>
          </w:r>
          <w:r w:rsidR="00A51360" w:rsidRPr="00FA4EDD">
            <w:t>May</w:t>
          </w:r>
          <w:r w:rsidRPr="00FA4EDD">
            <w:t xml:space="preserve"> </w:t>
          </w:r>
          <w:r w:rsidR="00A51360" w:rsidRPr="00FA4EDD">
            <w:t>4</w:t>
          </w:r>
          <w:r w:rsidRPr="00FA4EDD">
            <w:t>, 202</w:t>
          </w:r>
          <w:r w:rsidR="00E36E38" w:rsidRPr="00FA4EDD">
            <w:t>1</w:t>
          </w:r>
          <w:r w:rsidR="00165C2A" w:rsidRPr="00FA4EDD">
            <w:br/>
          </w:r>
          <w:r w:rsidRPr="00FA4EDD">
            <w:t>2:00</w:t>
          </w:r>
          <w:r w:rsidR="005B4CE1" w:rsidRPr="00FA4EDD">
            <w:t>-4pm</w:t>
          </w:r>
          <w:r w:rsidR="00165C2A" w:rsidRPr="00FA4EDD">
            <w:br/>
          </w:r>
          <w:r w:rsidR="007C7354" w:rsidRPr="00FA4EDD">
            <w:t>Virtual: Teams</w:t>
          </w:r>
        </w:p>
        <w:p w14:paraId="291F7525" w14:textId="77777777" w:rsidR="00E36E38" w:rsidRPr="00FA4EDD" w:rsidRDefault="00E36E38" w:rsidP="00FA4EDD">
          <w:pPr>
            <w:pStyle w:val="ListParagraph"/>
          </w:pPr>
          <w:r w:rsidRPr="00FA4EDD">
            <w:t>Open Meeting</w:t>
          </w:r>
        </w:p>
        <w:p w14:paraId="36DDC28A" w14:textId="5F3E0FF7" w:rsidR="00E36E38" w:rsidRPr="00FA4EDD" w:rsidRDefault="00E36E38" w:rsidP="00FA4EDD">
          <w:pPr>
            <w:pStyle w:val="ListParagraph"/>
          </w:pPr>
          <w:r w:rsidRPr="00FA4EDD">
            <w:t xml:space="preserve">Review </w:t>
          </w:r>
          <w:r w:rsidR="00A51360" w:rsidRPr="00FA4EDD">
            <w:t xml:space="preserve">April 13, 2021 </w:t>
          </w:r>
          <w:r w:rsidRPr="00FA4EDD">
            <w:t>minutes and approve</w:t>
          </w:r>
        </w:p>
        <w:p w14:paraId="4BBA9E4B" w14:textId="77777777" w:rsidR="00A51360" w:rsidRPr="00FA4EDD" w:rsidRDefault="00A51360" w:rsidP="00FA4EDD">
          <w:pPr>
            <w:pStyle w:val="ListParagraph"/>
          </w:pPr>
          <w:r w:rsidRPr="00FA4EDD">
            <w:t>Review Governance Process Quadrant update</w:t>
          </w:r>
        </w:p>
        <w:p w14:paraId="76230F2D" w14:textId="79256387" w:rsidR="00A51360" w:rsidRPr="00FA4EDD" w:rsidRDefault="00A51360" w:rsidP="00FA4EDD">
          <w:pPr>
            <w:pStyle w:val="ListParagraph"/>
          </w:pPr>
          <w:r w:rsidRPr="00FA4EDD">
            <w:t>Review Council-ED Delegation Quadrant update</w:t>
          </w:r>
        </w:p>
        <w:p w14:paraId="0B71EA15" w14:textId="77777777" w:rsidR="00A51360" w:rsidRPr="00FA4EDD" w:rsidRDefault="00A51360" w:rsidP="00FA4EDD">
          <w:pPr>
            <w:pStyle w:val="ListParagraph"/>
          </w:pPr>
          <w:r w:rsidRPr="00FA4EDD">
            <w:t>Continue work on Executive Limitations</w:t>
          </w:r>
        </w:p>
        <w:p w14:paraId="3A499399" w14:textId="02362CAC" w:rsidR="00521703" w:rsidRPr="002375CC" w:rsidRDefault="00E36E38" w:rsidP="00FA4EDD">
          <w:pPr>
            <w:pStyle w:val="ListParagraph"/>
          </w:pPr>
          <w:r w:rsidRPr="00FA4EDD">
            <w:t>Adjourn meeting</w:t>
          </w:r>
        </w:p>
      </w:sdtContent>
    </w:sdt>
    <w:sectPr w:rsidR="00521703" w:rsidRPr="002375CC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232FE" w14:textId="77777777" w:rsidR="005348FF" w:rsidRDefault="005348FF" w:rsidP="003356A9">
      <w:r>
        <w:separator/>
      </w:r>
    </w:p>
  </w:endnote>
  <w:endnote w:type="continuationSeparator" w:id="0">
    <w:p w14:paraId="32EB5544" w14:textId="77777777" w:rsidR="005348FF" w:rsidRDefault="005348FF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6A8F7" w14:textId="5F1A3380" w:rsidR="005B2DDF" w:rsidRPr="005B2DDF" w:rsidRDefault="000748E3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B0B1B">
          <w:t>Agenda: Governance Systems Committee, 5/4/21</w:t>
        </w:r>
      </w:sdtContent>
    </w:sdt>
    <w:r w:rsidR="005B2DDF" w:rsidRPr="00AF5107">
      <w:tab/>
    </w:r>
    <w:r w:rsidR="005B2DDF" w:rsidRPr="00AF5107">
      <w:fldChar w:fldCharType="begin"/>
    </w:r>
    <w:r w:rsidR="005B2DDF" w:rsidRPr="00AF5107">
      <w:instrText xml:space="preserve"> PAGE   \* MERGEFORMAT </w:instrText>
    </w:r>
    <w:r w:rsidR="005B2DDF" w:rsidRPr="00AF5107">
      <w:fldChar w:fldCharType="separate"/>
    </w:r>
    <w:r w:rsidR="009006F3">
      <w:rPr>
        <w:noProof/>
      </w:rPr>
      <w:t>1</w:t>
    </w:r>
    <w:r w:rsidR="005B2DDF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431061" w14:textId="77777777" w:rsidR="005348FF" w:rsidRDefault="005348FF" w:rsidP="003356A9">
      <w:r>
        <w:separator/>
      </w:r>
    </w:p>
  </w:footnote>
  <w:footnote w:type="continuationSeparator" w:id="0">
    <w:p w14:paraId="22F8F14A" w14:textId="77777777" w:rsidR="005348FF" w:rsidRDefault="005348FF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4DA6C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47AB8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AADA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580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9045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D4B6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9C71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4C2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403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29"/>
  </w:num>
  <w:num w:numId="4">
    <w:abstractNumId w:val="26"/>
  </w:num>
  <w:num w:numId="5">
    <w:abstractNumId w:val="23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0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4"/>
  </w:num>
  <w:num w:numId="24">
    <w:abstractNumId w:val="27"/>
  </w:num>
  <w:num w:numId="25">
    <w:abstractNumId w:val="28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2"/>
  </w:num>
  <w:num w:numId="35">
    <w:abstractNumId w:val="25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Q2M7QwMTY0MzFV0lEKTi0uzszPAykwrAUAwXuR5ywAAAA="/>
  </w:docVars>
  <w:rsids>
    <w:rsidRoot w:val="007525CE"/>
    <w:rsid w:val="00002DEC"/>
    <w:rsid w:val="000065AC"/>
    <w:rsid w:val="00006A0A"/>
    <w:rsid w:val="0003220F"/>
    <w:rsid w:val="000477BD"/>
    <w:rsid w:val="00064B90"/>
    <w:rsid w:val="0007374A"/>
    <w:rsid w:val="000748E3"/>
    <w:rsid w:val="00080404"/>
    <w:rsid w:val="00084742"/>
    <w:rsid w:val="000A1846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125DF"/>
    <w:rsid w:val="00323C8C"/>
    <w:rsid w:val="003356A9"/>
    <w:rsid w:val="00335736"/>
    <w:rsid w:val="0034034C"/>
    <w:rsid w:val="00352C51"/>
    <w:rsid w:val="00353630"/>
    <w:rsid w:val="003563D2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02C49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B0B1B"/>
    <w:rsid w:val="005B2DDF"/>
    <w:rsid w:val="005B4AE7"/>
    <w:rsid w:val="005B4CE1"/>
    <w:rsid w:val="005B53B0"/>
    <w:rsid w:val="005D45B3"/>
    <w:rsid w:val="005D721A"/>
    <w:rsid w:val="005E2257"/>
    <w:rsid w:val="005F1471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702EA4"/>
    <w:rsid w:val="007137A4"/>
    <w:rsid w:val="007407D1"/>
    <w:rsid w:val="0074778B"/>
    <w:rsid w:val="007525CE"/>
    <w:rsid w:val="0077225E"/>
    <w:rsid w:val="007751F2"/>
    <w:rsid w:val="00777A0D"/>
    <w:rsid w:val="00792AC3"/>
    <w:rsid w:val="00793F48"/>
    <w:rsid w:val="007B35B2"/>
    <w:rsid w:val="007C7354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4F1D"/>
    <w:rsid w:val="0084749F"/>
    <w:rsid w:val="00864202"/>
    <w:rsid w:val="008734A9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F6A13"/>
    <w:rsid w:val="00A30799"/>
    <w:rsid w:val="00A51360"/>
    <w:rsid w:val="00A57FE8"/>
    <w:rsid w:val="00A64ECE"/>
    <w:rsid w:val="00A66185"/>
    <w:rsid w:val="00A71CAD"/>
    <w:rsid w:val="00A731A2"/>
    <w:rsid w:val="00A827C1"/>
    <w:rsid w:val="00A93F40"/>
    <w:rsid w:val="00A96F93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45C3"/>
    <w:rsid w:val="00B20061"/>
    <w:rsid w:val="00B275D4"/>
    <w:rsid w:val="00B348F3"/>
    <w:rsid w:val="00B64F18"/>
    <w:rsid w:val="00B75051"/>
    <w:rsid w:val="00B859DE"/>
    <w:rsid w:val="00BB5A6A"/>
    <w:rsid w:val="00BD0E59"/>
    <w:rsid w:val="00BD3B2A"/>
    <w:rsid w:val="00C12D2F"/>
    <w:rsid w:val="00C277A8"/>
    <w:rsid w:val="00C309AE"/>
    <w:rsid w:val="00C365CE"/>
    <w:rsid w:val="00C417EB"/>
    <w:rsid w:val="00C42D92"/>
    <w:rsid w:val="00C528AE"/>
    <w:rsid w:val="00C52F15"/>
    <w:rsid w:val="00C66133"/>
    <w:rsid w:val="00CA37D2"/>
    <w:rsid w:val="00CB6830"/>
    <w:rsid w:val="00CE45B0"/>
    <w:rsid w:val="00CF4712"/>
    <w:rsid w:val="00D0014D"/>
    <w:rsid w:val="00D22819"/>
    <w:rsid w:val="00D3675B"/>
    <w:rsid w:val="00D4590D"/>
    <w:rsid w:val="00D511F0"/>
    <w:rsid w:val="00D54EE5"/>
    <w:rsid w:val="00D63F82"/>
    <w:rsid w:val="00D640FC"/>
    <w:rsid w:val="00D70F7D"/>
    <w:rsid w:val="00D92929"/>
    <w:rsid w:val="00D93C2E"/>
    <w:rsid w:val="00D970A5"/>
    <w:rsid w:val="00DA10AB"/>
    <w:rsid w:val="00DB4967"/>
    <w:rsid w:val="00DE50CB"/>
    <w:rsid w:val="00DF742E"/>
    <w:rsid w:val="00E03888"/>
    <w:rsid w:val="00E206AE"/>
    <w:rsid w:val="00E23397"/>
    <w:rsid w:val="00E32CD7"/>
    <w:rsid w:val="00E35FCE"/>
    <w:rsid w:val="00E36E38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67A6"/>
    <w:rsid w:val="00F276C0"/>
    <w:rsid w:val="00F31435"/>
    <w:rsid w:val="00F70C03"/>
    <w:rsid w:val="00F9084A"/>
    <w:rsid w:val="00FA4EDD"/>
    <w:rsid w:val="00FB0267"/>
    <w:rsid w:val="00FB6E40"/>
    <w:rsid w:val="00F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5C7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BodyText"/>
    <w:semiHidden/>
    <w:rsid w:val="002375CC"/>
    <w:pPr>
      <w:numPr>
        <w:numId w:val="34"/>
      </w:numPr>
      <w:spacing w:after="200"/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nhideWhenUsed/>
    <w:rsid w:val="007407D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407D1"/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a7ff4655-0962-4145-b56d-7bc50cb8e3e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Governance Systems Committee, 5/4/21</vt:lpstr>
    </vt:vector>
  </TitlesOfParts>
  <Manager/>
  <Company>Minnesota Council on Disability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Governance Systems Committee, 5/4/21</dc:title>
  <dc:subject>Meeting agenda</dc:subject>
  <dc:creator>David Dively</dc:creator>
  <cp:keywords/>
  <dc:description/>
  <cp:lastModifiedBy>Miller, Chad (MCD)</cp:lastModifiedBy>
  <cp:revision>2</cp:revision>
  <dcterms:created xsi:type="dcterms:W3CDTF">2021-04-29T19:53:00Z</dcterms:created>
  <dcterms:modified xsi:type="dcterms:W3CDTF">2021-04-29T19:5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